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9B784C" w14:textId="77777777" w:rsidR="00547E52" w:rsidRDefault="00547E52" w:rsidP="00547E52">
      <w:r>
        <w:t>/// MD Abdullah Al Nasim</w:t>
      </w:r>
    </w:p>
    <w:p w14:paraId="7062CCC1" w14:textId="77777777" w:rsidR="00547E52" w:rsidRDefault="00547E52" w:rsidP="00547E52">
      <w:r>
        <w:t>///15.01.04.085</w:t>
      </w:r>
    </w:p>
    <w:p w14:paraId="1955FD74" w14:textId="77777777" w:rsidR="00547E52" w:rsidRDefault="00547E52" w:rsidP="00547E52">
      <w:r>
        <w:t>/*</w:t>
      </w:r>
    </w:p>
    <w:p w14:paraId="12E91001" w14:textId="77777777" w:rsidR="00547E52" w:rsidRDefault="00547E52" w:rsidP="00547E52">
      <w:r>
        <w:t>assignment 2:</w:t>
      </w:r>
    </w:p>
    <w:p w14:paraId="1217A712" w14:textId="77777777" w:rsidR="00547E52" w:rsidRDefault="00547E52" w:rsidP="00547E52">
      <w:r>
        <w:t>separate first then recognize and mark the lexemes as different types of tokens like keywords, identifiers, operators, separators, parenthesis, numbers, etc.</w:t>
      </w:r>
    </w:p>
    <w:p w14:paraId="30711390" w14:textId="77777777" w:rsidR="00547E52" w:rsidRDefault="00547E52" w:rsidP="00547E52">
      <w:r>
        <w:t>*/</w:t>
      </w:r>
    </w:p>
    <w:p w14:paraId="7D0853B9" w14:textId="77777777" w:rsidR="00547E52" w:rsidRDefault="00547E52" w:rsidP="00547E52">
      <w:r>
        <w:t>#include &lt;bits/stdc++.h&gt;</w:t>
      </w:r>
    </w:p>
    <w:p w14:paraId="4380ED4C" w14:textId="77777777" w:rsidR="00547E52" w:rsidRDefault="00547E52" w:rsidP="00547E52">
      <w:r>
        <w:t>#define MAX 100</w:t>
      </w:r>
    </w:p>
    <w:p w14:paraId="441C57A6" w14:textId="77777777" w:rsidR="00547E52" w:rsidRDefault="00547E52" w:rsidP="00547E52">
      <w:r>
        <w:t>using namespace std;</w:t>
      </w:r>
    </w:p>
    <w:p w14:paraId="0E5B4962" w14:textId="77777777" w:rsidR="00547E52" w:rsidRDefault="00547E52" w:rsidP="00547E52"/>
    <w:p w14:paraId="5F1AF26A" w14:textId="77777777" w:rsidR="00547E52" w:rsidRDefault="00547E52" w:rsidP="00547E52">
      <w:r>
        <w:t>int keywordRec(char lex[MAX])</w:t>
      </w:r>
    </w:p>
    <w:p w14:paraId="27D2C718" w14:textId="77777777" w:rsidR="00547E52" w:rsidRDefault="00547E52" w:rsidP="00547E52">
      <w:r>
        <w:t>{</w:t>
      </w:r>
    </w:p>
    <w:p w14:paraId="5C2C9D7D" w14:textId="77777777" w:rsidR="00547E52" w:rsidRDefault="00547E52" w:rsidP="00547E52">
      <w:r>
        <w:t xml:space="preserve">    char key[MAX][MAX] = {"char","int","float","if","else" };</w:t>
      </w:r>
    </w:p>
    <w:p w14:paraId="36A29FF9" w14:textId="77777777" w:rsidR="00547E52" w:rsidRDefault="00547E52" w:rsidP="00547E52">
      <w:r>
        <w:t xml:space="preserve">    for(int i=0;i&lt;5;i++) if(strcmp(lex,key[i])==0) return 1;</w:t>
      </w:r>
    </w:p>
    <w:p w14:paraId="17DFEBF3" w14:textId="77777777" w:rsidR="00547E52" w:rsidRDefault="00547E52" w:rsidP="00547E52">
      <w:r>
        <w:t xml:space="preserve">    return 0;</w:t>
      </w:r>
    </w:p>
    <w:p w14:paraId="046B909D" w14:textId="77777777" w:rsidR="00547E52" w:rsidRDefault="00547E52" w:rsidP="00547E52">
      <w:r>
        <w:t>}</w:t>
      </w:r>
    </w:p>
    <w:p w14:paraId="2D978784" w14:textId="77777777" w:rsidR="00547E52" w:rsidRDefault="00547E52" w:rsidP="00547E52"/>
    <w:p w14:paraId="29369A70" w14:textId="77777777" w:rsidR="00547E52" w:rsidRDefault="00547E52" w:rsidP="00547E52">
      <w:r>
        <w:t>int separatorRec(char lex[MAX])</w:t>
      </w:r>
    </w:p>
    <w:p w14:paraId="2ECF791B" w14:textId="77777777" w:rsidR="00547E52" w:rsidRDefault="00547E52" w:rsidP="00547E52">
      <w:r>
        <w:t>{</w:t>
      </w:r>
    </w:p>
    <w:p w14:paraId="6865C00C" w14:textId="77777777" w:rsidR="00547E52" w:rsidRDefault="00547E52" w:rsidP="00547E52">
      <w:r>
        <w:t xml:space="preserve">    if(!strcmp(lex,",") || !strcmp(lex,";") || !strcmp(lex,"'")) return 1;</w:t>
      </w:r>
    </w:p>
    <w:p w14:paraId="228571E4" w14:textId="77777777" w:rsidR="00547E52" w:rsidRDefault="00547E52" w:rsidP="00547E52">
      <w:r>
        <w:t xml:space="preserve">    else return 0;</w:t>
      </w:r>
    </w:p>
    <w:p w14:paraId="746EF005" w14:textId="77777777" w:rsidR="00547E52" w:rsidRDefault="00547E52" w:rsidP="00547E52">
      <w:r>
        <w:t>}</w:t>
      </w:r>
    </w:p>
    <w:p w14:paraId="5EFAF8DC" w14:textId="77777777" w:rsidR="00547E52" w:rsidRDefault="00547E52" w:rsidP="00547E52"/>
    <w:p w14:paraId="5D29F24D" w14:textId="77777777" w:rsidR="00547E52" w:rsidRDefault="00547E52" w:rsidP="00547E52">
      <w:r>
        <w:t>int operatorRec(char lex[MAX])</w:t>
      </w:r>
    </w:p>
    <w:p w14:paraId="2D4160C5" w14:textId="77777777" w:rsidR="00547E52" w:rsidRDefault="00547E52" w:rsidP="00547E52">
      <w:r>
        <w:t>{</w:t>
      </w:r>
    </w:p>
    <w:p w14:paraId="402A3584" w14:textId="77777777" w:rsidR="00547E52" w:rsidRDefault="00547E52" w:rsidP="00547E52">
      <w:r>
        <w:t xml:space="preserve">     if(!strcmp(lex,"+") || !strcmp(lex,"-") || !strcmp(lex,"*") || !strcmp(lex,"/") || !strcmp(lex,"&lt;") || !strcmp(lex,"&gt;") || !strcmp(lex,"&lt;=") || !strcmp(lex,"&gt;=") || !strcmp(lex,"=") || !strcmp(lex,"!")) return 1;</w:t>
      </w:r>
    </w:p>
    <w:p w14:paraId="2E53DB87" w14:textId="77777777" w:rsidR="00547E52" w:rsidRDefault="00547E52" w:rsidP="00547E52">
      <w:r>
        <w:t xml:space="preserve">     else return 0;</w:t>
      </w:r>
    </w:p>
    <w:p w14:paraId="621983F6" w14:textId="77777777" w:rsidR="00547E52" w:rsidRDefault="00547E52" w:rsidP="00547E52">
      <w:r>
        <w:t>}</w:t>
      </w:r>
    </w:p>
    <w:p w14:paraId="03371CBB" w14:textId="77777777" w:rsidR="006F6E39" w:rsidRDefault="006F6E39" w:rsidP="00547E52"/>
    <w:p w14:paraId="7865DDE5" w14:textId="2690270E" w:rsidR="00547E52" w:rsidRDefault="00547E52" w:rsidP="00547E52">
      <w:r>
        <w:t>int parenthesisRec(char lex[MAX])</w:t>
      </w:r>
    </w:p>
    <w:p w14:paraId="76FE88A2" w14:textId="77777777" w:rsidR="00547E52" w:rsidRDefault="00547E52" w:rsidP="00547E52">
      <w:r>
        <w:t>{</w:t>
      </w:r>
    </w:p>
    <w:p w14:paraId="1DCCA52A" w14:textId="77777777" w:rsidR="00547E52" w:rsidRDefault="00547E52" w:rsidP="00547E52">
      <w:r>
        <w:lastRenderedPageBreak/>
        <w:t xml:space="preserve">    if(!strcmp(lex,"(") || !strcmp(lex,")") || !strcmp(lex,"{") || !strcmp(lex,"}") || !strcmp(lex,"[") || !strcmp(lex,"]")) return 1;</w:t>
      </w:r>
    </w:p>
    <w:p w14:paraId="4EE90EE7" w14:textId="77777777" w:rsidR="00547E52" w:rsidRDefault="00547E52" w:rsidP="00547E52">
      <w:r>
        <w:t xml:space="preserve">    else return 0;</w:t>
      </w:r>
    </w:p>
    <w:p w14:paraId="5DED9B2B" w14:textId="77777777" w:rsidR="00547E52" w:rsidRDefault="00547E52" w:rsidP="00547E52">
      <w:r>
        <w:t>}</w:t>
      </w:r>
    </w:p>
    <w:p w14:paraId="7F66A5FF" w14:textId="77777777" w:rsidR="00547E52" w:rsidRDefault="00547E52" w:rsidP="00547E52"/>
    <w:p w14:paraId="1FFB1EA0" w14:textId="77777777" w:rsidR="00547E52" w:rsidRDefault="00547E52" w:rsidP="00547E52">
      <w:r>
        <w:t>int identifierRec(char lex[MAX])</w:t>
      </w:r>
    </w:p>
    <w:p w14:paraId="7FD2A4AE" w14:textId="77777777" w:rsidR="00547E52" w:rsidRDefault="00547E52" w:rsidP="00547E52">
      <w:r>
        <w:t>{</w:t>
      </w:r>
    </w:p>
    <w:p w14:paraId="4F04AF21" w14:textId="77777777" w:rsidR="00547E52" w:rsidRDefault="00547E52" w:rsidP="00547E52">
      <w:r>
        <w:t xml:space="preserve">    int s=0;</w:t>
      </w:r>
    </w:p>
    <w:p w14:paraId="01BF7203" w14:textId="77777777" w:rsidR="00547E52" w:rsidRDefault="00547E52" w:rsidP="00547E52">
      <w:r>
        <w:t xml:space="preserve">    if(isalpha(lex[0]) || lex[0]=='_') s=1;</w:t>
      </w:r>
    </w:p>
    <w:p w14:paraId="28859B95" w14:textId="77777777" w:rsidR="00547E52" w:rsidRDefault="00547E52" w:rsidP="00547E52">
      <w:r>
        <w:t xml:space="preserve">    if(s==1){</w:t>
      </w:r>
    </w:p>
    <w:p w14:paraId="28AE6957" w14:textId="77777777" w:rsidR="00547E52" w:rsidRDefault="00547E52" w:rsidP="00547E52">
      <w:r>
        <w:t xml:space="preserve">        for(int i=1; i&lt;strlen(lex); i++){</w:t>
      </w:r>
    </w:p>
    <w:p w14:paraId="460C00A7" w14:textId="77777777" w:rsidR="00547E52" w:rsidRDefault="00547E52" w:rsidP="00547E52">
      <w:r>
        <w:t xml:space="preserve">            if(!isalnum(lex[i]) &amp;&amp; lex[i]!='_'&amp;&amp; !isalpha(lex[i])){</w:t>
      </w:r>
    </w:p>
    <w:p w14:paraId="5581DC89" w14:textId="77777777" w:rsidR="00547E52" w:rsidRDefault="00547E52" w:rsidP="00547E52">
      <w:r>
        <w:t xml:space="preserve">                s=0;</w:t>
      </w:r>
    </w:p>
    <w:p w14:paraId="71F653C0" w14:textId="77777777" w:rsidR="00547E52" w:rsidRDefault="00547E52" w:rsidP="00547E52">
      <w:r>
        <w:t xml:space="preserve">                break;</w:t>
      </w:r>
    </w:p>
    <w:p w14:paraId="11F7E0BE" w14:textId="77777777" w:rsidR="00547E52" w:rsidRDefault="00547E52" w:rsidP="00547E52">
      <w:r>
        <w:t xml:space="preserve">            }</w:t>
      </w:r>
    </w:p>
    <w:p w14:paraId="6D759364" w14:textId="77777777" w:rsidR="00547E52" w:rsidRDefault="00547E52" w:rsidP="00547E52">
      <w:r>
        <w:t xml:space="preserve">        }</w:t>
      </w:r>
    </w:p>
    <w:p w14:paraId="52A45046" w14:textId="77777777" w:rsidR="00547E52" w:rsidRDefault="00547E52" w:rsidP="00547E52">
      <w:r>
        <w:t xml:space="preserve">    }</w:t>
      </w:r>
    </w:p>
    <w:p w14:paraId="04A86B78" w14:textId="77777777" w:rsidR="00547E52" w:rsidRDefault="00547E52" w:rsidP="00547E52">
      <w:r>
        <w:t xml:space="preserve">    return s;</w:t>
      </w:r>
    </w:p>
    <w:p w14:paraId="4C2F8C7F" w14:textId="77777777" w:rsidR="00547E52" w:rsidRDefault="00547E52" w:rsidP="00547E52">
      <w:r>
        <w:t>}</w:t>
      </w:r>
    </w:p>
    <w:p w14:paraId="10B5B34E" w14:textId="77777777" w:rsidR="00547E52" w:rsidRDefault="00547E52" w:rsidP="00547E52">
      <w:r>
        <w:t>int numberRec(char lex[MAX])</w:t>
      </w:r>
    </w:p>
    <w:p w14:paraId="25AC7DB2" w14:textId="77777777" w:rsidR="00547E52" w:rsidRDefault="00547E52" w:rsidP="00547E52">
      <w:r>
        <w:t>{</w:t>
      </w:r>
    </w:p>
    <w:p w14:paraId="655EDEA4" w14:textId="77777777" w:rsidR="00547E52" w:rsidRDefault="00547E52" w:rsidP="00547E52">
      <w:r>
        <w:t xml:space="preserve">    int flag=0;</w:t>
      </w:r>
    </w:p>
    <w:p w14:paraId="039036A3" w14:textId="77777777" w:rsidR="00547E52" w:rsidRDefault="00547E52" w:rsidP="00547E52">
      <w:r>
        <w:t xml:space="preserve">    for(int i=1; i&lt;strlen(lex); i++){</w:t>
      </w:r>
    </w:p>
    <w:p w14:paraId="4E8CC4C2" w14:textId="77777777" w:rsidR="00547E52" w:rsidRDefault="00547E52" w:rsidP="00547E52">
      <w:r>
        <w:t xml:space="preserve">        if(isdigit(lex[i])) continue;</w:t>
      </w:r>
    </w:p>
    <w:p w14:paraId="09653380" w14:textId="77777777" w:rsidR="00547E52" w:rsidRDefault="00547E52" w:rsidP="00547E52">
      <w:r>
        <w:t xml:space="preserve">        else{</w:t>
      </w:r>
    </w:p>
    <w:p w14:paraId="0A7573FE" w14:textId="77777777" w:rsidR="00547E52" w:rsidRDefault="00547E52" w:rsidP="00547E52">
      <w:r>
        <w:t xml:space="preserve">            flag=1;</w:t>
      </w:r>
    </w:p>
    <w:p w14:paraId="56EF9D7B" w14:textId="77777777" w:rsidR="00547E52" w:rsidRDefault="00547E52" w:rsidP="00547E52">
      <w:r>
        <w:t xml:space="preserve">            break;</w:t>
      </w:r>
    </w:p>
    <w:p w14:paraId="41795917" w14:textId="77777777" w:rsidR="00547E52" w:rsidRDefault="00547E52" w:rsidP="00547E52">
      <w:r>
        <w:t xml:space="preserve">        }</w:t>
      </w:r>
    </w:p>
    <w:p w14:paraId="675BA64A" w14:textId="77777777" w:rsidR="00547E52" w:rsidRDefault="00547E52" w:rsidP="00547E52">
      <w:r>
        <w:t xml:space="preserve">    }</w:t>
      </w:r>
    </w:p>
    <w:p w14:paraId="4207440B" w14:textId="77777777" w:rsidR="00547E52" w:rsidRDefault="00547E52" w:rsidP="00547E52">
      <w:r>
        <w:t xml:space="preserve">    if(flag==1) return 1;</w:t>
      </w:r>
    </w:p>
    <w:p w14:paraId="2BCA27B3" w14:textId="77777777" w:rsidR="00547E52" w:rsidRDefault="00547E52" w:rsidP="00547E52">
      <w:r>
        <w:t xml:space="preserve">    else return 0;</w:t>
      </w:r>
    </w:p>
    <w:p w14:paraId="0561BF5E" w14:textId="77777777" w:rsidR="00547E52" w:rsidRDefault="00547E52" w:rsidP="00547E52">
      <w:r>
        <w:t>}</w:t>
      </w:r>
    </w:p>
    <w:p w14:paraId="7F3B70A1" w14:textId="77777777" w:rsidR="00547E52" w:rsidRDefault="00547E52" w:rsidP="00547E52">
      <w:bookmarkStart w:id="0" w:name="_GoBack"/>
      <w:bookmarkEnd w:id="0"/>
      <w:r>
        <w:lastRenderedPageBreak/>
        <w:t>int main()</w:t>
      </w:r>
    </w:p>
    <w:p w14:paraId="265CC348" w14:textId="77777777" w:rsidR="00547E52" w:rsidRDefault="00547E52" w:rsidP="00547E52">
      <w:r>
        <w:t>{</w:t>
      </w:r>
    </w:p>
    <w:p w14:paraId="4FBC5F1F" w14:textId="77777777" w:rsidR="00547E52" w:rsidRDefault="00547E52" w:rsidP="00547E52">
      <w:r>
        <w:t xml:space="preserve">    FILE *input;</w:t>
      </w:r>
    </w:p>
    <w:p w14:paraId="089A0A6C" w14:textId="77777777" w:rsidR="00547E52" w:rsidRDefault="00547E52" w:rsidP="00547E52">
      <w:r>
        <w:t xml:space="preserve">    FILE *output;</w:t>
      </w:r>
    </w:p>
    <w:p w14:paraId="188E82C4" w14:textId="77777777" w:rsidR="00547E52" w:rsidRDefault="00547E52" w:rsidP="00547E52">
      <w:r>
        <w:t xml:space="preserve">    char c;</w:t>
      </w:r>
    </w:p>
    <w:p w14:paraId="2E3B4F27" w14:textId="77777777" w:rsidR="00547E52" w:rsidRDefault="00547E52" w:rsidP="00547E52"/>
    <w:p w14:paraId="34585C9E" w14:textId="77777777" w:rsidR="00547E52" w:rsidRDefault="00547E52" w:rsidP="00547E52">
      <w:r>
        <w:t xml:space="preserve">    input = fopen("input.txt", "r");</w:t>
      </w:r>
    </w:p>
    <w:p w14:paraId="3CE5DDE2" w14:textId="77777777" w:rsidR="00547E52" w:rsidRDefault="00547E52" w:rsidP="00547E52">
      <w:r>
        <w:t xml:space="preserve">    output = fopen("output1.txt", "w");</w:t>
      </w:r>
    </w:p>
    <w:p w14:paraId="597E01B0" w14:textId="77777777" w:rsidR="00547E52" w:rsidRDefault="00547E52" w:rsidP="00547E52"/>
    <w:p w14:paraId="5213ADEE" w14:textId="77777777" w:rsidR="00547E52" w:rsidRDefault="00547E52" w:rsidP="00547E52">
      <w:r>
        <w:t xml:space="preserve">    if(!input) printf("\nFile can't be opened!");</w:t>
      </w:r>
    </w:p>
    <w:p w14:paraId="58045A01" w14:textId="77777777" w:rsidR="00547E52" w:rsidRDefault="00547E52" w:rsidP="00547E52">
      <w:r>
        <w:t xml:space="preserve">    else{</w:t>
      </w:r>
    </w:p>
    <w:p w14:paraId="39FDAA56" w14:textId="77777777" w:rsidR="00547E52" w:rsidRDefault="00547E52" w:rsidP="00547E52">
      <w:r>
        <w:t xml:space="preserve">        while((c=fgetc(input))!=EOF){</w:t>
      </w:r>
    </w:p>
    <w:p w14:paraId="537C7424" w14:textId="77777777" w:rsidR="00547E52" w:rsidRDefault="00547E52" w:rsidP="00547E52">
      <w:r>
        <w:t xml:space="preserve">            if(!isalnum(c) &amp;&amp; c!=' ' &amp;&amp; c!='_' &amp;&amp; c!='.') fputc(' ', output);</w:t>
      </w:r>
    </w:p>
    <w:p w14:paraId="68806D2E" w14:textId="77777777" w:rsidR="00547E52" w:rsidRDefault="00547E52" w:rsidP="00547E52">
      <w:r>
        <w:t xml:space="preserve">            fputc(c, output);</w:t>
      </w:r>
    </w:p>
    <w:p w14:paraId="21E97154" w14:textId="77777777" w:rsidR="00547E52" w:rsidRDefault="00547E52" w:rsidP="00547E52">
      <w:r>
        <w:t xml:space="preserve">            if(c=='&gt;' || c=='&lt;'|| c=='=' || c=='!'){</w:t>
      </w:r>
    </w:p>
    <w:p w14:paraId="13AD6169" w14:textId="77777777" w:rsidR="00547E52" w:rsidRDefault="00547E52" w:rsidP="00547E52">
      <w:r>
        <w:t xml:space="preserve">                char ch;</w:t>
      </w:r>
    </w:p>
    <w:p w14:paraId="7D7EADF7" w14:textId="77777777" w:rsidR="00547E52" w:rsidRDefault="00547E52" w:rsidP="00547E52">
      <w:r>
        <w:t xml:space="preserve">                if((ch=fgetc(input))=='='){</w:t>
      </w:r>
    </w:p>
    <w:p w14:paraId="7FE4DF1A" w14:textId="77777777" w:rsidR="00547E52" w:rsidRDefault="00547E52" w:rsidP="00547E52">
      <w:r>
        <w:t xml:space="preserve">                    fputc(ch, output);</w:t>
      </w:r>
    </w:p>
    <w:p w14:paraId="0A4FEAC0" w14:textId="77777777" w:rsidR="00547E52" w:rsidRDefault="00547E52" w:rsidP="00547E52">
      <w:r>
        <w:t xml:space="preserve">                    if(!isalnum(ch) &amp;&amp; ch!=' ' &amp;&amp; ch!='_' &amp;&amp; ch!='.') fputc(' ', output);</w:t>
      </w:r>
    </w:p>
    <w:p w14:paraId="36ED766E" w14:textId="77777777" w:rsidR="00547E52" w:rsidRDefault="00547E52" w:rsidP="00547E52">
      <w:r>
        <w:t xml:space="preserve">                }</w:t>
      </w:r>
    </w:p>
    <w:p w14:paraId="4EE53A05" w14:textId="77777777" w:rsidR="00547E52" w:rsidRDefault="00547E52" w:rsidP="00547E52">
      <w:r>
        <w:t xml:space="preserve">                else{</w:t>
      </w:r>
    </w:p>
    <w:p w14:paraId="4AEFA669" w14:textId="77777777" w:rsidR="00547E52" w:rsidRDefault="00547E52" w:rsidP="00547E52">
      <w:r>
        <w:t xml:space="preserve">                    fputc(' ', output);</w:t>
      </w:r>
    </w:p>
    <w:p w14:paraId="66CFE6C1" w14:textId="77777777" w:rsidR="00547E52" w:rsidRDefault="00547E52" w:rsidP="00547E52">
      <w:r>
        <w:t xml:space="preserve">                    fputc(ch, output);</w:t>
      </w:r>
    </w:p>
    <w:p w14:paraId="50D4676F" w14:textId="77777777" w:rsidR="00547E52" w:rsidRDefault="00547E52" w:rsidP="00547E52">
      <w:r>
        <w:t xml:space="preserve">                    if(!isalnum(ch) &amp;&amp; ch!=' ' &amp;&amp; ch!='_' &amp;&amp; ch!='.') fputc(' ', output);</w:t>
      </w:r>
    </w:p>
    <w:p w14:paraId="7F90E7AF" w14:textId="77777777" w:rsidR="00547E52" w:rsidRDefault="00547E52" w:rsidP="00547E52">
      <w:r>
        <w:t xml:space="preserve">                }</w:t>
      </w:r>
    </w:p>
    <w:p w14:paraId="75152705" w14:textId="77777777" w:rsidR="00547E52" w:rsidRDefault="00547E52" w:rsidP="00547E52">
      <w:r>
        <w:t xml:space="preserve">            }</w:t>
      </w:r>
    </w:p>
    <w:p w14:paraId="4786F429" w14:textId="77777777" w:rsidR="00547E52" w:rsidRDefault="00547E52" w:rsidP="00547E52">
      <w:r>
        <w:t xml:space="preserve">            else if(!isalnum(c) &amp;&amp; c!=' ' &amp;&amp; c!='_' &amp;&amp; c!='.') fputc(' ', output);</w:t>
      </w:r>
    </w:p>
    <w:p w14:paraId="1F51A0CA" w14:textId="77777777" w:rsidR="00547E52" w:rsidRDefault="00547E52" w:rsidP="00547E52">
      <w:r>
        <w:t xml:space="preserve">        }</w:t>
      </w:r>
    </w:p>
    <w:p w14:paraId="19921B55" w14:textId="77777777" w:rsidR="00547E52" w:rsidRDefault="00547E52" w:rsidP="00547E52">
      <w:r>
        <w:t xml:space="preserve">    }</w:t>
      </w:r>
    </w:p>
    <w:p w14:paraId="152F5D54" w14:textId="77777777" w:rsidR="00547E52" w:rsidRDefault="00547E52" w:rsidP="00547E52">
      <w:r>
        <w:t xml:space="preserve">    fclose(input);</w:t>
      </w:r>
    </w:p>
    <w:p w14:paraId="551C2400" w14:textId="77777777" w:rsidR="00547E52" w:rsidRDefault="00547E52" w:rsidP="00547E52">
      <w:r>
        <w:t xml:space="preserve">    fclose(output);</w:t>
      </w:r>
    </w:p>
    <w:p w14:paraId="339DEE97" w14:textId="77777777" w:rsidR="00547E52" w:rsidRDefault="00547E52" w:rsidP="00547E52"/>
    <w:p w14:paraId="4CD6E17C" w14:textId="77777777" w:rsidR="00547E52" w:rsidRDefault="00547E52" w:rsidP="00547E52">
      <w:r>
        <w:lastRenderedPageBreak/>
        <w:t xml:space="preserve">    ///input</w:t>
      </w:r>
    </w:p>
    <w:p w14:paraId="6A952896" w14:textId="77777777" w:rsidR="00547E52" w:rsidRDefault="00547E52" w:rsidP="00547E52">
      <w:r>
        <w:t xml:space="preserve">    printf("Input: \n");</w:t>
      </w:r>
    </w:p>
    <w:p w14:paraId="7742FAD3" w14:textId="77777777" w:rsidR="00547E52" w:rsidRDefault="00547E52" w:rsidP="00547E52">
      <w:r>
        <w:t xml:space="preserve">    input = fopen("input.txt", "r");</w:t>
      </w:r>
    </w:p>
    <w:p w14:paraId="5F9D65EA" w14:textId="77777777" w:rsidR="00547E52" w:rsidRDefault="00547E52" w:rsidP="00547E52">
      <w:r>
        <w:t xml:space="preserve">    while((c=fgetc(input))!=EOF) printf("%c",c);</w:t>
      </w:r>
    </w:p>
    <w:p w14:paraId="345BA630" w14:textId="77777777" w:rsidR="00547E52" w:rsidRDefault="00547E52" w:rsidP="00547E52">
      <w:r>
        <w:t xml:space="preserve">    printf("\n");</w:t>
      </w:r>
    </w:p>
    <w:p w14:paraId="3B0353A8" w14:textId="77777777" w:rsidR="00547E52" w:rsidRDefault="00547E52" w:rsidP="00547E52"/>
    <w:p w14:paraId="09AD342B" w14:textId="77777777" w:rsidR="00547E52" w:rsidRDefault="00547E52" w:rsidP="00547E52">
      <w:r>
        <w:t xml:space="preserve">    ///step1</w:t>
      </w:r>
    </w:p>
    <w:p w14:paraId="54B70AD2" w14:textId="77777777" w:rsidR="00547E52" w:rsidRDefault="00547E52" w:rsidP="00547E52">
      <w:r>
        <w:t xml:space="preserve">    input = fopen("output1.txt", "r");</w:t>
      </w:r>
    </w:p>
    <w:p w14:paraId="0D26F2C8" w14:textId="77777777" w:rsidR="00547E52" w:rsidRDefault="00547E52" w:rsidP="00547E52">
      <w:r>
        <w:t xml:space="preserve">    output = fopen("output2.txt", "w");</w:t>
      </w:r>
    </w:p>
    <w:p w14:paraId="2A3CA9FD" w14:textId="77777777" w:rsidR="00547E52" w:rsidRDefault="00547E52" w:rsidP="00547E52">
      <w:r>
        <w:t xml:space="preserve">    while((c=fgetc(input))!=EOF){</w:t>
      </w:r>
    </w:p>
    <w:p w14:paraId="745225C0" w14:textId="77777777" w:rsidR="00547E52" w:rsidRDefault="00547E52" w:rsidP="00547E52">
      <w:r>
        <w:t xml:space="preserve">        if((c==' ') || (c=='\t')){</w:t>
      </w:r>
    </w:p>
    <w:p w14:paraId="0E7F2499" w14:textId="77777777" w:rsidR="00547E52" w:rsidRDefault="00547E52" w:rsidP="00547E52">
      <w:r>
        <w:t xml:space="preserve">            fputc(' ', output);</w:t>
      </w:r>
    </w:p>
    <w:p w14:paraId="3EABC026" w14:textId="77777777" w:rsidR="00547E52" w:rsidRDefault="00547E52" w:rsidP="00547E52">
      <w:r>
        <w:t xml:space="preserve">            c=fgetc(input);</w:t>
      </w:r>
    </w:p>
    <w:p w14:paraId="5DF73EFB" w14:textId="77777777" w:rsidR="00547E52" w:rsidRDefault="00547E52" w:rsidP="00547E52">
      <w:r>
        <w:t xml:space="preserve">            if(c!=EOF) fputc(c, output);</w:t>
      </w:r>
    </w:p>
    <w:p w14:paraId="71380077" w14:textId="77777777" w:rsidR="00547E52" w:rsidRDefault="00547E52" w:rsidP="00547E52">
      <w:r>
        <w:t xml:space="preserve">        }</w:t>
      </w:r>
    </w:p>
    <w:p w14:paraId="0C76DAE8" w14:textId="77777777" w:rsidR="00547E52" w:rsidRDefault="00547E52" w:rsidP="00547E52">
      <w:r>
        <w:t xml:space="preserve">        else fputc(c, output);</w:t>
      </w:r>
    </w:p>
    <w:p w14:paraId="46B8AB8E" w14:textId="77777777" w:rsidR="00547E52" w:rsidRDefault="00547E52" w:rsidP="00547E52">
      <w:r>
        <w:t xml:space="preserve">    }</w:t>
      </w:r>
    </w:p>
    <w:p w14:paraId="359A460C" w14:textId="77777777" w:rsidR="00547E52" w:rsidRDefault="00547E52" w:rsidP="00547E52">
      <w:r>
        <w:t xml:space="preserve">    fclose(input);</w:t>
      </w:r>
    </w:p>
    <w:p w14:paraId="7A7DFD91" w14:textId="77777777" w:rsidR="00547E52" w:rsidRDefault="00547E52" w:rsidP="00547E52">
      <w:r>
        <w:t xml:space="preserve">    fclose(output);</w:t>
      </w:r>
    </w:p>
    <w:p w14:paraId="4E75A141" w14:textId="77777777" w:rsidR="00547E52" w:rsidRDefault="00547E52" w:rsidP="00547E52">
      <w:r>
        <w:t xml:space="preserve">    input = fopen("output2.txt", "r");</w:t>
      </w:r>
    </w:p>
    <w:p w14:paraId="11B824F1" w14:textId="77777777" w:rsidR="00547E52" w:rsidRDefault="00547E52" w:rsidP="00547E52">
      <w:r>
        <w:t xml:space="preserve">    printf("\nStep1: \n");</w:t>
      </w:r>
    </w:p>
    <w:p w14:paraId="606DDB5C" w14:textId="77777777" w:rsidR="00547E52" w:rsidRDefault="00547E52" w:rsidP="00547E52">
      <w:r>
        <w:t xml:space="preserve">    while((c=fgetc(input))!=EOF) printf("%c",c);</w:t>
      </w:r>
    </w:p>
    <w:p w14:paraId="71853FE5" w14:textId="77777777" w:rsidR="00547E52" w:rsidRDefault="00547E52" w:rsidP="00547E52"/>
    <w:p w14:paraId="1FF12E7A" w14:textId="77777777" w:rsidR="00547E52" w:rsidRDefault="00547E52" w:rsidP="00547E52">
      <w:r>
        <w:t xml:space="preserve">    ///step2</w:t>
      </w:r>
    </w:p>
    <w:p w14:paraId="0290C296" w14:textId="77777777" w:rsidR="00547E52" w:rsidRDefault="00547E52" w:rsidP="00547E52">
      <w:r>
        <w:t xml:space="preserve">    input = fopen("output2.txt", "r");</w:t>
      </w:r>
    </w:p>
    <w:p w14:paraId="068593D1" w14:textId="77777777" w:rsidR="00547E52" w:rsidRDefault="00547E52" w:rsidP="00547E52">
      <w:r>
        <w:t xml:space="preserve">    output = fopen("output3.txt", "w");</w:t>
      </w:r>
    </w:p>
    <w:p w14:paraId="4D84698E" w14:textId="77777777" w:rsidR="00547E52" w:rsidRDefault="00547E52" w:rsidP="00547E52">
      <w:r>
        <w:t xml:space="preserve">    char str[MAX];</w:t>
      </w:r>
    </w:p>
    <w:p w14:paraId="6BD258FF" w14:textId="77777777" w:rsidR="00547E52" w:rsidRDefault="00547E52" w:rsidP="00547E52">
      <w:r>
        <w:t xml:space="preserve">    while(fscanf(input, "%s", &amp;str)!=EOF){</w:t>
      </w:r>
    </w:p>
    <w:p w14:paraId="7FAD192E" w14:textId="77777777" w:rsidR="00547E52" w:rsidRDefault="00547E52" w:rsidP="00547E52">
      <w:r>
        <w:t xml:space="preserve">        if(keywordRec(str)) fprintf(output, "[kw %s] ", str);</w:t>
      </w:r>
    </w:p>
    <w:p w14:paraId="2EAC054E" w14:textId="77777777" w:rsidR="00547E52" w:rsidRDefault="00547E52" w:rsidP="00547E52">
      <w:r>
        <w:t xml:space="preserve">        else if(separatorRec(str)) fprintf(output, "[sep %s] ", str);</w:t>
      </w:r>
    </w:p>
    <w:p w14:paraId="1854441A" w14:textId="77777777" w:rsidR="00547E52" w:rsidRDefault="00547E52" w:rsidP="00547E52">
      <w:r>
        <w:t xml:space="preserve">        else if(operatorRec(str)) fprintf(output, "[op %s] ", str);</w:t>
      </w:r>
    </w:p>
    <w:p w14:paraId="73C546D9" w14:textId="77777777" w:rsidR="00547E52" w:rsidRDefault="00547E52" w:rsidP="00547E52">
      <w:r>
        <w:t xml:space="preserve">        else if(parenthesisRec(str)) fprintf(output, "[par %s] ", str);</w:t>
      </w:r>
    </w:p>
    <w:p w14:paraId="723BF5E1" w14:textId="77777777" w:rsidR="00547E52" w:rsidRDefault="00547E52" w:rsidP="00547E52">
      <w:r>
        <w:lastRenderedPageBreak/>
        <w:t xml:space="preserve">        else if(identifierRec(str)) fprintf(output, "[id %s] ", str);</w:t>
      </w:r>
    </w:p>
    <w:p w14:paraId="0154AD1B" w14:textId="77777777" w:rsidR="00547E52" w:rsidRDefault="00547E52" w:rsidP="00547E52">
      <w:r>
        <w:t xml:space="preserve">        else if(numberRec(str)) fprintf(output, "[num %s]", str);</w:t>
      </w:r>
    </w:p>
    <w:p w14:paraId="28819BBC" w14:textId="77777777" w:rsidR="00547E52" w:rsidRDefault="00547E52" w:rsidP="00547E52">
      <w:r>
        <w:t xml:space="preserve">        else fprintf(output, "[unkn %s]", str);</w:t>
      </w:r>
    </w:p>
    <w:p w14:paraId="0F40343F" w14:textId="77777777" w:rsidR="00547E52" w:rsidRDefault="00547E52" w:rsidP="00547E52">
      <w:r>
        <w:t xml:space="preserve">    }</w:t>
      </w:r>
    </w:p>
    <w:p w14:paraId="2D2115AA" w14:textId="77777777" w:rsidR="00547E52" w:rsidRDefault="00547E52" w:rsidP="00547E52">
      <w:r>
        <w:t xml:space="preserve">    fclose(input);</w:t>
      </w:r>
    </w:p>
    <w:p w14:paraId="6948E280" w14:textId="77777777" w:rsidR="00547E52" w:rsidRDefault="00547E52" w:rsidP="00547E52">
      <w:r>
        <w:t xml:space="preserve">    fclose(output);</w:t>
      </w:r>
    </w:p>
    <w:p w14:paraId="2C26327D" w14:textId="77777777" w:rsidR="00547E52" w:rsidRDefault="00547E52" w:rsidP="00547E52">
      <w:r>
        <w:t xml:space="preserve">    printf("\nFinal Output: \n");</w:t>
      </w:r>
    </w:p>
    <w:p w14:paraId="506BA972" w14:textId="77777777" w:rsidR="00547E52" w:rsidRDefault="00547E52" w:rsidP="00547E52">
      <w:r>
        <w:t xml:space="preserve">    input = fopen("output3.txt", "r");</w:t>
      </w:r>
    </w:p>
    <w:p w14:paraId="4D50518E" w14:textId="77777777" w:rsidR="00547E52" w:rsidRDefault="00547E52" w:rsidP="00547E52">
      <w:r>
        <w:t xml:space="preserve">    while((c=fgetc(input))!=EOF) printf("%c",c);</w:t>
      </w:r>
    </w:p>
    <w:p w14:paraId="1D5597F1" w14:textId="77777777" w:rsidR="00547E52" w:rsidRDefault="00547E52" w:rsidP="00547E52">
      <w:r>
        <w:t xml:space="preserve">    return 0;</w:t>
      </w:r>
    </w:p>
    <w:p w14:paraId="69A50E1C" w14:textId="77B2CCD8" w:rsidR="004720F4" w:rsidRPr="00547E52" w:rsidRDefault="00547E52" w:rsidP="00547E52">
      <w:r>
        <w:t>}</w:t>
      </w:r>
    </w:p>
    <w:sectPr w:rsidR="004720F4" w:rsidRPr="00547E52" w:rsidSect="0074391B">
      <w:pgSz w:w="12240" w:h="15840" w:code="1"/>
      <w:pgMar w:top="864" w:right="576" w:bottom="576" w:left="1152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3MDQ3N7A0M7I0MzFT0lEKTi0uzszPAykwrAUAcoxQHCwAAAA="/>
  </w:docVars>
  <w:rsids>
    <w:rsidRoot w:val="00547E52"/>
    <w:rsid w:val="001734D9"/>
    <w:rsid w:val="004720F4"/>
    <w:rsid w:val="00547E52"/>
    <w:rsid w:val="006F6E39"/>
    <w:rsid w:val="0074391B"/>
    <w:rsid w:val="008039A2"/>
    <w:rsid w:val="00D40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3A4B"/>
  <w15:chartTrackingRefBased/>
  <w15:docId w15:val="{E7F8EB22-86C7-444C-8EA7-E47E18A1C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7E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547E52"/>
  </w:style>
  <w:style w:type="paragraph" w:styleId="BalloonText">
    <w:name w:val="Balloon Text"/>
    <w:basedOn w:val="Normal"/>
    <w:link w:val="BalloonTextChar"/>
    <w:uiPriority w:val="99"/>
    <w:semiHidden/>
    <w:unhideWhenUsed/>
    <w:rsid w:val="0074391B"/>
    <w:pPr>
      <w:spacing w:after="0"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91B"/>
    <w:rPr>
      <w:rFonts w:ascii="Segoe UI" w:hAnsi="Segoe UI" w:cs="Segoe UI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592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Abdullah Al Nasim</dc:creator>
  <cp:keywords/>
  <dc:description/>
  <cp:lastModifiedBy>MD Abdullah Al Nasim</cp:lastModifiedBy>
  <cp:revision>2</cp:revision>
  <cp:lastPrinted>2018-06-05T20:01:00Z</cp:lastPrinted>
  <dcterms:created xsi:type="dcterms:W3CDTF">2018-06-05T20:03:00Z</dcterms:created>
  <dcterms:modified xsi:type="dcterms:W3CDTF">2018-06-05T20:03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